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9, </w:t>
      </w:r>
      <w:r>
        <w:t xml:space="preserve">02 April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36-3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Cremer, Steven Abrahamsz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Deventer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D36DA" w:rsidRDefault="00BD36DA" w:rsidP="00BD36DA">
      <w:pPr>
        <w:pStyle w:val="FirstParagraph"/>
      </w:pPr>
      <w:r>
        <w:t>149.  April 2, 1710.</w:t>
      </w:r>
      <w:r>
        <w:rPr>
          <w:rStyle w:val="FootnoteReference"/>
        </w:rPr>
        <w:footnoteReference w:id="4"/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elis Beets en andere Vrinden etc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aarde Vrinden op eergisteren avond te huijs komende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vinde[n] onse 2 Switserse Vrinden gereet om na bov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reijsen, en met haar over onse verhandelinge tot Amsterdam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sproken, en verklaren dat sij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ipmen:not want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ejers noch de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not want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et van noden hebben, alsoo sij selve wel konnen afroej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neer sij op elk schip maar een ervaren schipper hebb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elve schipper die haar afgevoert heeft, (genaam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Niklaus, skip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olaas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nijder bij Bern woonende en doe sijn 14 of 15 Reijse zijnde)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ar gepresenteert hun wel weder te willen afvoer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kan het bovengemelte alles wel verrigten. Ook wet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j noch 2 sodanige persoonen die tot haarer bevrient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jn, en daar ook bequaamheijt toe hebben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order sien sij ook raatsaam in dat de Heer runkel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j 3 a 4 scheepen mogte besorgen maar met het volk anteneem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verdere toerustinge des schips, soo lange mogten wagten,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dat ons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pp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s roep, 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önen, Peter (Teun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teune, of andere afgevaerde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hem daar over spreeken. Warom met haar hebbe[n] afgesprok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sij met eenige en ervarenste onder haar, en met bovengemelte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ippers haar op ’t spoedigste sullen vervoegen, in het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rijburgse gebiet, tegen ov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n (Loope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oupen, op haar spraake Loop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aamt, en den Heer Runkel dan te versoeken aldaar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 eens bij haar te koomen, en alles t’ samen met malcander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reguleren, ’t welke veele kosten soude konnen bespar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arom voor goet soude insien dat de Vrinden den Heer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unkel hier kennis van gaven; vertrou hen sulkx ook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vallig sal voorkomen zijnde de stadt Loopen omtrent 4 a 5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ijr gaans van de Stadt Bern geleg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Hebbe haar gelas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handled by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ito 800 R[ijks] D[aalders] an de Heer Runckel te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llen, en het overige nog bij haar te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houden tot nader order; zijnde een RixD[aalder] hier daar even groot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Zij beijden hebben van daag de reijse angenoomen;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doen de Vrinden hertelijk groeten, en voor alle weldaat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telijk dankseggen.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aar mede de Vrind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 genadige bescherminge des alderhoogsten bevelende</w:t>
      </w:r>
    </w:p>
    <w:p w:rsidR="00BD36DA" w:rsidRDefault="00BD36DA" w:rsidP="00BD36DA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>van harten doe groeten en [ver]blijven VE[dele] D[ienst]W[illige] D[ienaa]r &amp; Vrint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amer, Steven Abrahamsz, of Deventer:letter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even Abr[ahamsz] Cramer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2 April </w:t>
      </w:r>
      <w:r>
        <w:rPr>
          <w:rStyle w:val="Underline"/>
          <w:sz w:val="21"/>
          <w:szCs w:val="21"/>
        </w:rPr>
        <w:t>i7i i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Den Eersamen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rnelis Beets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ouwer in de Star</w:t>
      </w:r>
    </w:p>
    <w:p w:rsidR="0084002E" w:rsidRP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Amsterdam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D36DA" w:rsidRDefault="00BD36DA" w:rsidP="00BD3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9</w:t>
      </w:r>
      <w:r>
        <w:tab/>
      </w:r>
      <w:r>
        <w:rPr>
          <w:rStyle w:val="FootnoteReference"/>
        </w:rPr>
        <w:tab/>
      </w:r>
      <w:r>
        <w:t xml:space="preserve">This is A 132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D36DA" w:rsidRDefault="00BD36DA" w:rsidP="00BD36DA">
      <w:pPr>
        <w:pStyle w:val="FootnoteText"/>
      </w:pPr>
    </w:p>
  </w:footnote>
  <w:footnote w:id="4">
    <w:p w:rsidR="00BD36DA" w:rsidRDefault="00BD36DA" w:rsidP="009A5758">
      <w:pPr>
        <w:pStyle w:val="FootnoteText"/>
      </w:pPr>
      <w:r>
        <w:rPr>
          <w:vertAlign w:val="superscript"/>
        </w:rPr>
        <w:footnoteRef/>
      </w:r>
      <w:r w:rsidR="009A5758">
        <w:rPr>
          <w:rStyle w:val="ChapterNumberforFootnote"/>
        </w:rPr>
        <w:t xml:space="preserve"> </w:t>
      </w:r>
      <w:r>
        <w:t xml:space="preserve">This is A 1323 from the De Hoop Scheffer </w:t>
      </w:r>
      <w:r>
        <w:rPr>
          <w:rStyle w:val="Italics"/>
        </w:rPr>
        <w:t>Inventaris</w:t>
      </w:r>
      <w:r w:rsidR="009A575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D36D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Underline">
    <w:name w:val="Underline"/>
    <w:uiPriority w:val="99"/>
    <w:rsid w:val="00BD36DA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BD3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36D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D36D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D36D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